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ksandra Gotowal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ksand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towal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 South Evanston Avenue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otowalski@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8708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